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73D262" w14:textId="36FB293D" w:rsidR="00A860BF" w:rsidRPr="008D104A" w:rsidRDefault="000E0C8B" w:rsidP="00BE5D56">
      <w:pPr>
        <w:pStyle w:val="agendaheading"/>
        <w:rPr>
          <w:sz w:val="32"/>
          <w:szCs w:val="32"/>
        </w:rPr>
      </w:pPr>
      <w:r w:rsidRPr="008D104A">
        <w:rPr>
          <w:sz w:val="32"/>
          <w:szCs w:val="32"/>
        </w:rPr>
        <w:t>South Carolina Commission for the Blind</w:t>
      </w:r>
      <w:r w:rsidR="00FB2D98" w:rsidRPr="008D104A">
        <w:rPr>
          <w:sz w:val="32"/>
          <w:szCs w:val="32"/>
        </w:rPr>
        <w:br/>
      </w:r>
      <w:r w:rsidRPr="008D104A">
        <w:rPr>
          <w:sz w:val="32"/>
          <w:szCs w:val="32"/>
        </w:rPr>
        <w:t>Board Meet</w:t>
      </w:r>
      <w:r w:rsidR="003C0C9A">
        <w:rPr>
          <w:sz w:val="32"/>
          <w:szCs w:val="32"/>
        </w:rPr>
        <w:t>ing</w:t>
      </w:r>
    </w:p>
    <w:p w14:paraId="1DD4BABD" w14:textId="7AD6F382" w:rsidR="00381226" w:rsidRPr="008D104A" w:rsidRDefault="00672CD4" w:rsidP="009E42F4">
      <w:pPr>
        <w:pStyle w:val="agendasubheading"/>
        <w:rPr>
          <w:sz w:val="24"/>
          <w:szCs w:val="24"/>
        </w:rPr>
      </w:pPr>
      <w:r w:rsidRPr="008D104A">
        <w:rPr>
          <w:sz w:val="32"/>
          <w:szCs w:val="32"/>
        </w:rPr>
        <w:t>1430 Confederate Avenue</w:t>
      </w:r>
      <w:r w:rsidR="00381226" w:rsidRPr="008D104A">
        <w:rPr>
          <w:sz w:val="32"/>
          <w:szCs w:val="32"/>
        </w:rPr>
        <w:t xml:space="preserve"> </w:t>
      </w:r>
      <w:r w:rsidRPr="008D104A">
        <w:rPr>
          <w:sz w:val="32"/>
          <w:szCs w:val="32"/>
        </w:rPr>
        <w:t>Columbia, South Carolina 29201</w:t>
      </w:r>
      <w:r w:rsidR="00FF7783" w:rsidRPr="008D104A">
        <w:rPr>
          <w:sz w:val="32"/>
          <w:szCs w:val="32"/>
        </w:rPr>
        <w:br/>
      </w:r>
      <w:r w:rsidR="00381226" w:rsidRPr="008D104A">
        <w:rPr>
          <w:sz w:val="32"/>
          <w:szCs w:val="32"/>
        </w:rPr>
        <w:t>(803) 898-8822</w:t>
      </w:r>
    </w:p>
    <w:p w14:paraId="39DA54BE" w14:textId="5EBEAC3C" w:rsidR="00672CD4" w:rsidRPr="00853296" w:rsidRDefault="00F200CE" w:rsidP="009E42F4">
      <w:pPr>
        <w:pStyle w:val="agendasubheading"/>
        <w:rPr>
          <w:b/>
          <w:bCs/>
          <w:color w:val="C00000"/>
          <w:sz w:val="32"/>
          <w:szCs w:val="32"/>
        </w:rPr>
      </w:pPr>
      <w:r>
        <w:rPr>
          <w:sz w:val="32"/>
          <w:szCs w:val="32"/>
        </w:rPr>
        <w:t>March 26</w:t>
      </w:r>
      <w:r w:rsidR="003D501D">
        <w:rPr>
          <w:sz w:val="32"/>
          <w:szCs w:val="32"/>
        </w:rPr>
        <w:t>, 2024</w:t>
      </w:r>
    </w:p>
    <w:p w14:paraId="58EED80F" w14:textId="736630A6" w:rsidR="00930956" w:rsidRPr="008D104A" w:rsidRDefault="00FF7783" w:rsidP="009E42F4">
      <w:pPr>
        <w:pStyle w:val="agendasubheading"/>
        <w:rPr>
          <w:sz w:val="32"/>
          <w:szCs w:val="32"/>
        </w:rPr>
      </w:pPr>
      <w:r w:rsidRPr="007129B9">
        <w:rPr>
          <w:sz w:val="32"/>
          <w:szCs w:val="32"/>
        </w:rPr>
        <w:t>Zoom Call-in Number</w:t>
      </w:r>
      <w:r w:rsidR="00381226" w:rsidRPr="007129B9">
        <w:rPr>
          <w:sz w:val="32"/>
          <w:szCs w:val="32"/>
        </w:rPr>
        <w:t>:</w:t>
      </w:r>
      <w:r w:rsidR="00921D11" w:rsidRPr="007129B9">
        <w:rPr>
          <w:sz w:val="32"/>
          <w:szCs w:val="32"/>
        </w:rPr>
        <w:t xml:space="preserve"> </w:t>
      </w:r>
      <w:r w:rsidR="006C1B4C" w:rsidRPr="007129B9">
        <w:rPr>
          <w:sz w:val="32"/>
          <w:szCs w:val="32"/>
        </w:rPr>
        <w:t>1-646-</w:t>
      </w:r>
      <w:r w:rsidR="007129B9" w:rsidRPr="007129B9">
        <w:rPr>
          <w:sz w:val="32"/>
          <w:szCs w:val="32"/>
        </w:rPr>
        <w:t>876-9923</w:t>
      </w:r>
      <w:r w:rsidR="00FB2D98" w:rsidRPr="007129B9">
        <w:rPr>
          <w:sz w:val="32"/>
          <w:szCs w:val="32"/>
        </w:rPr>
        <w:br/>
      </w:r>
      <w:r w:rsidRPr="007129B9">
        <w:rPr>
          <w:sz w:val="32"/>
          <w:szCs w:val="32"/>
        </w:rPr>
        <w:t>Zoom Meeting ID</w:t>
      </w:r>
      <w:r w:rsidR="00381226" w:rsidRPr="007129B9">
        <w:rPr>
          <w:sz w:val="32"/>
          <w:szCs w:val="32"/>
        </w:rPr>
        <w:t>:</w:t>
      </w:r>
      <w:r w:rsidR="006C1B4C" w:rsidRPr="007129B9">
        <w:rPr>
          <w:sz w:val="32"/>
          <w:szCs w:val="32"/>
        </w:rPr>
        <w:t xml:space="preserve"> </w:t>
      </w:r>
      <w:r w:rsidR="007129B9" w:rsidRPr="007129B9">
        <w:rPr>
          <w:sz w:val="32"/>
          <w:szCs w:val="32"/>
        </w:rPr>
        <w:t>841 1407 9634</w:t>
      </w:r>
      <w:r w:rsidR="00E55326" w:rsidRPr="00E55326">
        <w:rPr>
          <w:sz w:val="32"/>
          <w:szCs w:val="32"/>
        </w:rPr>
        <w:t xml:space="preserve"> </w:t>
      </w:r>
    </w:p>
    <w:p w14:paraId="415FF033" w14:textId="77777777" w:rsidR="009E42F4" w:rsidRPr="008D104A" w:rsidRDefault="009E42F4" w:rsidP="009E42F4">
      <w:pPr>
        <w:pStyle w:val="agendasubheading"/>
        <w:spacing w:after="0"/>
        <w:rPr>
          <w:sz w:val="32"/>
          <w:szCs w:val="32"/>
        </w:rPr>
      </w:pPr>
    </w:p>
    <w:p w14:paraId="26938FD9" w14:textId="6248444B" w:rsidR="003F1C0E" w:rsidRPr="008D104A" w:rsidRDefault="00FB2D98" w:rsidP="00930956">
      <w:pPr>
        <w:rPr>
          <w:sz w:val="32"/>
          <w:szCs w:val="32"/>
        </w:rPr>
      </w:pPr>
      <w:r w:rsidRPr="008D104A">
        <w:rPr>
          <w:sz w:val="32"/>
          <w:szCs w:val="32"/>
        </w:rPr>
        <w:t xml:space="preserve">Call </w:t>
      </w:r>
      <w:r w:rsidR="00672CD4" w:rsidRPr="008D104A">
        <w:rPr>
          <w:sz w:val="32"/>
          <w:szCs w:val="32"/>
        </w:rPr>
        <w:t>to Order</w:t>
      </w:r>
    </w:p>
    <w:p w14:paraId="74B1546B" w14:textId="77777777" w:rsidR="00381226" w:rsidRPr="008D104A" w:rsidRDefault="00381226" w:rsidP="00930956">
      <w:pPr>
        <w:rPr>
          <w:sz w:val="32"/>
          <w:szCs w:val="32"/>
        </w:rPr>
      </w:pPr>
      <w:r w:rsidRPr="008D104A">
        <w:rPr>
          <w:sz w:val="32"/>
          <w:szCs w:val="32"/>
        </w:rPr>
        <w:t>Roll Call</w:t>
      </w:r>
    </w:p>
    <w:p w14:paraId="2022CCB4" w14:textId="6C2499BC" w:rsidR="00D53278" w:rsidRPr="008D104A" w:rsidRDefault="00381226" w:rsidP="003E0263">
      <w:pPr>
        <w:rPr>
          <w:sz w:val="32"/>
          <w:szCs w:val="32"/>
        </w:rPr>
      </w:pPr>
      <w:r w:rsidRPr="008D104A">
        <w:rPr>
          <w:sz w:val="32"/>
          <w:szCs w:val="32"/>
        </w:rPr>
        <w:t>Adoption of Agenda</w:t>
      </w:r>
    </w:p>
    <w:p w14:paraId="457FBF3F" w14:textId="47710B74" w:rsidR="00381226" w:rsidRPr="00141D1F" w:rsidRDefault="00D53278" w:rsidP="00930956">
      <w:pPr>
        <w:rPr>
          <w:sz w:val="32"/>
          <w:szCs w:val="32"/>
        </w:rPr>
      </w:pPr>
      <w:r w:rsidRPr="00141D1F">
        <w:rPr>
          <w:sz w:val="32"/>
          <w:szCs w:val="32"/>
        </w:rPr>
        <w:t>Public Comment</w:t>
      </w:r>
    </w:p>
    <w:p w14:paraId="3ACC9E6D" w14:textId="06E30DFC" w:rsidR="00381226" w:rsidRPr="008D104A" w:rsidRDefault="006E607E" w:rsidP="00930956">
      <w:pPr>
        <w:rPr>
          <w:sz w:val="32"/>
          <w:szCs w:val="32"/>
        </w:rPr>
      </w:pPr>
      <w:r w:rsidRPr="008D104A">
        <w:rPr>
          <w:sz w:val="32"/>
          <w:szCs w:val="32"/>
        </w:rPr>
        <w:t xml:space="preserve">Approval </w:t>
      </w:r>
      <w:r w:rsidR="00381226" w:rsidRPr="008D104A">
        <w:rPr>
          <w:sz w:val="32"/>
          <w:szCs w:val="32"/>
        </w:rPr>
        <w:t>of</w:t>
      </w:r>
      <w:r w:rsidR="00964058">
        <w:rPr>
          <w:sz w:val="32"/>
          <w:szCs w:val="32"/>
        </w:rPr>
        <w:t xml:space="preserve"> </w:t>
      </w:r>
      <w:r w:rsidR="00F200CE">
        <w:rPr>
          <w:sz w:val="32"/>
          <w:szCs w:val="32"/>
        </w:rPr>
        <w:t>January 23, 2024</w:t>
      </w:r>
      <w:r w:rsidR="003C0C9A">
        <w:rPr>
          <w:sz w:val="32"/>
          <w:szCs w:val="32"/>
        </w:rPr>
        <w:t xml:space="preserve"> </w:t>
      </w:r>
      <w:r w:rsidR="00964058">
        <w:rPr>
          <w:sz w:val="32"/>
          <w:szCs w:val="32"/>
        </w:rPr>
        <w:t>minutes</w:t>
      </w:r>
    </w:p>
    <w:p w14:paraId="386A855D" w14:textId="408EFE8A" w:rsidR="005B3622" w:rsidRPr="00BF3E03" w:rsidRDefault="00672CD4" w:rsidP="00930956">
      <w:pPr>
        <w:rPr>
          <w:sz w:val="32"/>
          <w:szCs w:val="32"/>
        </w:rPr>
      </w:pPr>
      <w:r w:rsidRPr="00BF3E03">
        <w:rPr>
          <w:sz w:val="32"/>
          <w:szCs w:val="32"/>
        </w:rPr>
        <w:t>Commissioner’s Report</w:t>
      </w:r>
    </w:p>
    <w:p w14:paraId="2FEEFB85" w14:textId="4C1D26CD" w:rsidR="00C74726" w:rsidRDefault="00F200CE" w:rsidP="006E3E0E">
      <w:pPr>
        <w:pStyle w:val="ListParagraph"/>
        <w:numPr>
          <w:ilvl w:val="1"/>
          <w:numId w:val="12"/>
        </w:numPr>
        <w:rPr>
          <w:sz w:val="32"/>
          <w:szCs w:val="32"/>
        </w:rPr>
      </w:pPr>
      <w:r>
        <w:rPr>
          <w:sz w:val="32"/>
          <w:szCs w:val="32"/>
        </w:rPr>
        <w:t>Ken Burton</w:t>
      </w:r>
      <w:r w:rsidR="008C6CF2" w:rsidRPr="00BF3E03">
        <w:rPr>
          <w:sz w:val="32"/>
          <w:szCs w:val="32"/>
        </w:rPr>
        <w:t xml:space="preserve"> – </w:t>
      </w:r>
      <w:r>
        <w:rPr>
          <w:sz w:val="32"/>
          <w:szCs w:val="32"/>
        </w:rPr>
        <w:t>Finance</w:t>
      </w:r>
      <w:r w:rsidR="00395524" w:rsidRPr="00BF3E03">
        <w:rPr>
          <w:sz w:val="32"/>
          <w:szCs w:val="32"/>
        </w:rPr>
        <w:t xml:space="preserve"> </w:t>
      </w:r>
      <w:r w:rsidR="008C6CF2" w:rsidRPr="00BF3E03">
        <w:rPr>
          <w:sz w:val="32"/>
          <w:szCs w:val="32"/>
        </w:rPr>
        <w:t>Update</w:t>
      </w:r>
    </w:p>
    <w:p w14:paraId="7BA8B374" w14:textId="170B9E2D" w:rsidR="008726FD" w:rsidRDefault="008726FD" w:rsidP="006E3E0E">
      <w:pPr>
        <w:pStyle w:val="ListParagraph"/>
        <w:numPr>
          <w:ilvl w:val="1"/>
          <w:numId w:val="12"/>
        </w:numPr>
        <w:rPr>
          <w:sz w:val="32"/>
          <w:szCs w:val="32"/>
        </w:rPr>
      </w:pPr>
      <w:r>
        <w:rPr>
          <w:sz w:val="32"/>
          <w:szCs w:val="32"/>
        </w:rPr>
        <w:t>Sam Outen – Project Update</w:t>
      </w:r>
    </w:p>
    <w:p w14:paraId="4432863E" w14:textId="345EDBD9" w:rsidR="00336D82" w:rsidRPr="00BF3E03" w:rsidRDefault="0054105D" w:rsidP="006E3E0E">
      <w:pPr>
        <w:pStyle w:val="ListParagraph"/>
        <w:numPr>
          <w:ilvl w:val="1"/>
          <w:numId w:val="12"/>
        </w:numPr>
        <w:rPr>
          <w:sz w:val="32"/>
          <w:szCs w:val="32"/>
        </w:rPr>
      </w:pPr>
      <w:r>
        <w:rPr>
          <w:sz w:val="32"/>
          <w:szCs w:val="32"/>
        </w:rPr>
        <w:t>Luis Mendoza</w:t>
      </w:r>
      <w:r w:rsidR="00336D82">
        <w:rPr>
          <w:sz w:val="32"/>
          <w:szCs w:val="32"/>
        </w:rPr>
        <w:t xml:space="preserve"> – Human Resource</w:t>
      </w:r>
      <w:r w:rsidR="00BC34F9">
        <w:rPr>
          <w:sz w:val="32"/>
          <w:szCs w:val="32"/>
        </w:rPr>
        <w:t>s</w:t>
      </w:r>
      <w:r w:rsidR="00336D82">
        <w:rPr>
          <w:sz w:val="32"/>
          <w:szCs w:val="32"/>
        </w:rPr>
        <w:t xml:space="preserve"> Update</w:t>
      </w:r>
    </w:p>
    <w:p w14:paraId="6FA6E136" w14:textId="77777777" w:rsidR="00680137" w:rsidRPr="007318BA" w:rsidRDefault="00680137" w:rsidP="00680137">
      <w:pPr>
        <w:pStyle w:val="ListParagraph"/>
        <w:numPr>
          <w:ilvl w:val="1"/>
          <w:numId w:val="12"/>
        </w:numPr>
        <w:rPr>
          <w:sz w:val="32"/>
          <w:szCs w:val="32"/>
        </w:rPr>
      </w:pPr>
      <w:r>
        <w:rPr>
          <w:sz w:val="32"/>
          <w:szCs w:val="32"/>
        </w:rPr>
        <w:t>Mike Daniels – Quality Assurance Update</w:t>
      </w:r>
    </w:p>
    <w:p w14:paraId="4FC0B09C" w14:textId="46A7027F" w:rsidR="00395524" w:rsidRDefault="0054105D" w:rsidP="007318BA">
      <w:pPr>
        <w:pStyle w:val="ListParagraph"/>
        <w:numPr>
          <w:ilvl w:val="1"/>
          <w:numId w:val="12"/>
        </w:numPr>
        <w:rPr>
          <w:sz w:val="32"/>
          <w:szCs w:val="32"/>
        </w:rPr>
      </w:pPr>
      <w:r>
        <w:rPr>
          <w:sz w:val="32"/>
          <w:szCs w:val="32"/>
        </w:rPr>
        <w:t>Carol Anderson</w:t>
      </w:r>
      <w:r w:rsidR="007318BA">
        <w:rPr>
          <w:sz w:val="32"/>
          <w:szCs w:val="32"/>
        </w:rPr>
        <w:t xml:space="preserve"> </w:t>
      </w:r>
      <w:r w:rsidR="00395524" w:rsidRPr="007318BA">
        <w:rPr>
          <w:sz w:val="32"/>
          <w:szCs w:val="32"/>
        </w:rPr>
        <w:t>– Consumer Services Update</w:t>
      </w:r>
    </w:p>
    <w:p w14:paraId="1017A38C" w14:textId="284BA7EF" w:rsidR="009B5BB0" w:rsidRDefault="009B5BB0" w:rsidP="007318BA">
      <w:pPr>
        <w:pStyle w:val="ListParagraph"/>
        <w:numPr>
          <w:ilvl w:val="1"/>
          <w:numId w:val="12"/>
        </w:numPr>
        <w:rPr>
          <w:sz w:val="32"/>
          <w:szCs w:val="32"/>
        </w:rPr>
      </w:pPr>
      <w:r>
        <w:rPr>
          <w:sz w:val="32"/>
          <w:szCs w:val="32"/>
        </w:rPr>
        <w:t>Ryan Skinner – B</w:t>
      </w:r>
      <w:r w:rsidR="00BB536D">
        <w:rPr>
          <w:sz w:val="32"/>
          <w:szCs w:val="32"/>
        </w:rPr>
        <w:t>usiness Enterprise Program</w:t>
      </w:r>
      <w:r>
        <w:rPr>
          <w:sz w:val="32"/>
          <w:szCs w:val="32"/>
        </w:rPr>
        <w:t xml:space="preserve"> Update</w:t>
      </w:r>
    </w:p>
    <w:p w14:paraId="1F74477D" w14:textId="66BDF635" w:rsidR="00FB2D98" w:rsidRPr="00BF3E03" w:rsidRDefault="005B3622" w:rsidP="00930956">
      <w:pPr>
        <w:rPr>
          <w:sz w:val="32"/>
          <w:szCs w:val="32"/>
        </w:rPr>
      </w:pPr>
      <w:r w:rsidRPr="00BF3E03">
        <w:rPr>
          <w:sz w:val="32"/>
          <w:szCs w:val="32"/>
        </w:rPr>
        <w:t>Old Business</w:t>
      </w:r>
    </w:p>
    <w:p w14:paraId="08947EA7" w14:textId="7EC6F840" w:rsidR="005B3622" w:rsidRPr="00BF3E03" w:rsidRDefault="005B3622" w:rsidP="00930956">
      <w:pPr>
        <w:rPr>
          <w:sz w:val="32"/>
          <w:szCs w:val="32"/>
        </w:rPr>
      </w:pPr>
      <w:r w:rsidRPr="00BF3E03">
        <w:rPr>
          <w:sz w:val="32"/>
          <w:szCs w:val="32"/>
        </w:rPr>
        <w:t>New Business</w:t>
      </w:r>
    </w:p>
    <w:p w14:paraId="68F42192" w14:textId="03F35CE2" w:rsidR="006A7757" w:rsidRDefault="005B3622" w:rsidP="00B12654">
      <w:pPr>
        <w:rPr>
          <w:sz w:val="32"/>
          <w:szCs w:val="32"/>
        </w:rPr>
      </w:pPr>
      <w:r w:rsidRPr="00BF3E03">
        <w:rPr>
          <w:sz w:val="32"/>
          <w:szCs w:val="32"/>
        </w:rPr>
        <w:t>Public Comment</w:t>
      </w:r>
    </w:p>
    <w:p w14:paraId="7ABE0208" w14:textId="3ABC83A7" w:rsidR="005B3622" w:rsidRPr="008D104A" w:rsidRDefault="005B3622" w:rsidP="00930956">
      <w:pPr>
        <w:rPr>
          <w:sz w:val="32"/>
          <w:szCs w:val="32"/>
        </w:rPr>
      </w:pPr>
      <w:r w:rsidRPr="008D104A">
        <w:rPr>
          <w:sz w:val="32"/>
          <w:szCs w:val="32"/>
        </w:rPr>
        <w:t>Next Meeting</w:t>
      </w:r>
    </w:p>
    <w:p w14:paraId="2E741F8E" w14:textId="200C0F02" w:rsidR="009770FB" w:rsidRPr="008D104A" w:rsidRDefault="005B3622" w:rsidP="00930956">
      <w:pPr>
        <w:rPr>
          <w:sz w:val="32"/>
          <w:szCs w:val="32"/>
        </w:rPr>
      </w:pPr>
      <w:r w:rsidRPr="008D104A">
        <w:rPr>
          <w:sz w:val="32"/>
          <w:szCs w:val="32"/>
        </w:rPr>
        <w:t>Adjourn</w:t>
      </w:r>
    </w:p>
    <w:sectPr w:rsidR="009770FB" w:rsidRPr="008D104A" w:rsidSect="008D104A">
      <w:pgSz w:w="12240" w:h="15840"/>
      <w:pgMar w:top="720" w:right="1440" w:bottom="43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741BDF"/>
    <w:multiLevelType w:val="multilevel"/>
    <w:tmpl w:val="83B412E4"/>
    <w:numStyleLink w:val="agendanumbers"/>
  </w:abstractNum>
  <w:abstractNum w:abstractNumId="1" w15:restartNumberingAfterBreak="0">
    <w:nsid w:val="20824C7D"/>
    <w:multiLevelType w:val="multilevel"/>
    <w:tmpl w:val="64DCA7C2"/>
    <w:styleLink w:val="Style1"/>
    <w:lvl w:ilvl="0">
      <w:start w:val="1"/>
      <w:numFmt w:val="bullet"/>
      <w:lvlText w:val=""/>
      <w:lvlJc w:val="left"/>
      <w:pPr>
        <w:ind w:left="1008" w:hanging="288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2" w15:restartNumberingAfterBreak="0">
    <w:nsid w:val="21277B2A"/>
    <w:multiLevelType w:val="multilevel"/>
    <w:tmpl w:val="83B412E4"/>
    <w:styleLink w:val="agendanumbers"/>
    <w:lvl w:ilvl="0">
      <w:start w:val="1"/>
      <w:numFmt w:val="decimal"/>
      <w:pStyle w:val="Normal"/>
      <w:lvlText w:val="%1."/>
      <w:lvlJc w:val="left"/>
      <w:pPr>
        <w:ind w:left="1368" w:hanging="432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656" w:hanging="288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ind w:left="334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06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78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50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22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94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668" w:hanging="180"/>
      </w:pPr>
      <w:rPr>
        <w:rFonts w:hint="default"/>
      </w:rPr>
    </w:lvl>
  </w:abstractNum>
  <w:abstractNum w:abstractNumId="3" w15:restartNumberingAfterBreak="0">
    <w:nsid w:val="21D057E5"/>
    <w:multiLevelType w:val="hybridMultilevel"/>
    <w:tmpl w:val="269EFAFE"/>
    <w:lvl w:ilvl="0" w:tplc="0409000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4" w15:restartNumberingAfterBreak="0">
    <w:nsid w:val="23BF101D"/>
    <w:multiLevelType w:val="multilevel"/>
    <w:tmpl w:val="83B412E4"/>
    <w:numStyleLink w:val="agendanumbers"/>
  </w:abstractNum>
  <w:abstractNum w:abstractNumId="5" w15:restartNumberingAfterBreak="0">
    <w:nsid w:val="28B738BC"/>
    <w:multiLevelType w:val="hybridMultilevel"/>
    <w:tmpl w:val="B32C4CA0"/>
    <w:lvl w:ilvl="0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6" w15:restartNumberingAfterBreak="0">
    <w:nsid w:val="348B001F"/>
    <w:multiLevelType w:val="multilevel"/>
    <w:tmpl w:val="64DCA7C2"/>
    <w:numStyleLink w:val="Style1"/>
  </w:abstractNum>
  <w:abstractNum w:abstractNumId="7" w15:restartNumberingAfterBreak="0">
    <w:nsid w:val="3E4E7BEF"/>
    <w:multiLevelType w:val="multilevel"/>
    <w:tmpl w:val="64DCA7C2"/>
    <w:numStyleLink w:val="Style1"/>
  </w:abstractNum>
  <w:abstractNum w:abstractNumId="8" w15:restartNumberingAfterBreak="0">
    <w:nsid w:val="42D92E16"/>
    <w:multiLevelType w:val="hybridMultilevel"/>
    <w:tmpl w:val="92C070E8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9" w15:restartNumberingAfterBreak="0">
    <w:nsid w:val="54574BC7"/>
    <w:multiLevelType w:val="multilevel"/>
    <w:tmpl w:val="83B412E4"/>
    <w:numStyleLink w:val="agendanumbers"/>
  </w:abstractNum>
  <w:abstractNum w:abstractNumId="10" w15:restartNumberingAfterBreak="0">
    <w:nsid w:val="618E3CF3"/>
    <w:multiLevelType w:val="multilevel"/>
    <w:tmpl w:val="64DCA7C2"/>
    <w:numStyleLink w:val="Style1"/>
  </w:abstractNum>
  <w:abstractNum w:abstractNumId="11" w15:restartNumberingAfterBreak="0">
    <w:nsid w:val="643E7653"/>
    <w:multiLevelType w:val="multilevel"/>
    <w:tmpl w:val="83B412E4"/>
    <w:numStyleLink w:val="agendanumbers"/>
  </w:abstractNum>
  <w:num w:numId="1" w16cid:durableId="611519163">
    <w:abstractNumId w:val="3"/>
  </w:num>
  <w:num w:numId="2" w16cid:durableId="252471841">
    <w:abstractNumId w:val="5"/>
  </w:num>
  <w:num w:numId="3" w16cid:durableId="174734888">
    <w:abstractNumId w:val="8"/>
  </w:num>
  <w:num w:numId="4" w16cid:durableId="1248153075">
    <w:abstractNumId w:val="1"/>
  </w:num>
  <w:num w:numId="5" w16cid:durableId="1756901345">
    <w:abstractNumId w:val="7"/>
  </w:num>
  <w:num w:numId="6" w16cid:durableId="348718894">
    <w:abstractNumId w:val="6"/>
  </w:num>
  <w:num w:numId="7" w16cid:durableId="609623597">
    <w:abstractNumId w:val="10"/>
  </w:num>
  <w:num w:numId="8" w16cid:durableId="1353342042">
    <w:abstractNumId w:val="2"/>
  </w:num>
  <w:num w:numId="9" w16cid:durableId="889464906">
    <w:abstractNumId w:val="11"/>
  </w:num>
  <w:num w:numId="10" w16cid:durableId="1452744755">
    <w:abstractNumId w:val="4"/>
  </w:num>
  <w:num w:numId="11" w16cid:durableId="1353458246">
    <w:abstractNumId w:val="0"/>
    <w:lvlOverride w:ilvl="0">
      <w:lvl w:ilvl="0">
        <w:start w:val="1"/>
        <w:numFmt w:val="decimal"/>
        <w:lvlText w:val="%1."/>
        <w:lvlJc w:val="left"/>
        <w:pPr>
          <w:ind w:left="936" w:hanging="432"/>
        </w:pPr>
        <w:rPr>
          <w:rFonts w:hint="default"/>
        </w:rPr>
      </w:lvl>
    </w:lvlOverride>
    <w:lvlOverride w:ilvl="1">
      <w:lvl w:ilvl="1">
        <w:start w:val="1"/>
        <w:numFmt w:val="bullet"/>
        <w:lvlText w:val=""/>
        <w:lvlJc w:val="left"/>
        <w:pPr>
          <w:ind w:left="1224" w:hanging="288"/>
        </w:pPr>
        <w:rPr>
          <w:rFonts w:ascii="Symbol" w:hAnsi="Symbol"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916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636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4356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5076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796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516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7236" w:hanging="180"/>
        </w:pPr>
        <w:rPr>
          <w:rFonts w:hint="default"/>
        </w:rPr>
      </w:lvl>
    </w:lvlOverride>
  </w:num>
  <w:num w:numId="12" w16cid:durableId="93443929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6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NzE2MTc2M7A0MTRS0lEKTi0uzszPAykwrQUApjl8NSwAAAA="/>
  </w:docVars>
  <w:rsids>
    <w:rsidRoot w:val="00672CD4"/>
    <w:rsid w:val="00017E20"/>
    <w:rsid w:val="00056390"/>
    <w:rsid w:val="000729CD"/>
    <w:rsid w:val="000A5915"/>
    <w:rsid w:val="000B7A29"/>
    <w:rsid w:val="000E0C8B"/>
    <w:rsid w:val="00114348"/>
    <w:rsid w:val="00141D1F"/>
    <w:rsid w:val="00144FFD"/>
    <w:rsid w:val="00152349"/>
    <w:rsid w:val="00156920"/>
    <w:rsid w:val="00156FB5"/>
    <w:rsid w:val="00174319"/>
    <w:rsid w:val="00182BE0"/>
    <w:rsid w:val="00193905"/>
    <w:rsid w:val="00196C52"/>
    <w:rsid w:val="001A0570"/>
    <w:rsid w:val="001C312D"/>
    <w:rsid w:val="001C6F88"/>
    <w:rsid w:val="00216F6D"/>
    <w:rsid w:val="00220ACD"/>
    <w:rsid w:val="002243E2"/>
    <w:rsid w:val="00237E57"/>
    <w:rsid w:val="00250637"/>
    <w:rsid w:val="00251DB4"/>
    <w:rsid w:val="002842AE"/>
    <w:rsid w:val="00284401"/>
    <w:rsid w:val="00296C0E"/>
    <w:rsid w:val="002D6351"/>
    <w:rsid w:val="002F4D86"/>
    <w:rsid w:val="00302D8B"/>
    <w:rsid w:val="00314DD1"/>
    <w:rsid w:val="00321AAE"/>
    <w:rsid w:val="0033541E"/>
    <w:rsid w:val="00336D82"/>
    <w:rsid w:val="00352A0E"/>
    <w:rsid w:val="00365419"/>
    <w:rsid w:val="00372E81"/>
    <w:rsid w:val="00381226"/>
    <w:rsid w:val="00395524"/>
    <w:rsid w:val="003C0C9A"/>
    <w:rsid w:val="003C4337"/>
    <w:rsid w:val="003D501D"/>
    <w:rsid w:val="003E0263"/>
    <w:rsid w:val="003F1C0E"/>
    <w:rsid w:val="00412C61"/>
    <w:rsid w:val="00440126"/>
    <w:rsid w:val="004407CB"/>
    <w:rsid w:val="00444EDD"/>
    <w:rsid w:val="004910D6"/>
    <w:rsid w:val="004A26D1"/>
    <w:rsid w:val="004D57A5"/>
    <w:rsid w:val="004D5C30"/>
    <w:rsid w:val="00513ABF"/>
    <w:rsid w:val="00517FBD"/>
    <w:rsid w:val="00523D53"/>
    <w:rsid w:val="00525484"/>
    <w:rsid w:val="00533AEB"/>
    <w:rsid w:val="0054105D"/>
    <w:rsid w:val="00544C2C"/>
    <w:rsid w:val="00546ACB"/>
    <w:rsid w:val="0055630F"/>
    <w:rsid w:val="00566401"/>
    <w:rsid w:val="0058458C"/>
    <w:rsid w:val="005933D9"/>
    <w:rsid w:val="00594AFA"/>
    <w:rsid w:val="005B3622"/>
    <w:rsid w:val="005C69AA"/>
    <w:rsid w:val="005E4DE7"/>
    <w:rsid w:val="005E52B7"/>
    <w:rsid w:val="005F4FA1"/>
    <w:rsid w:val="00640EA3"/>
    <w:rsid w:val="0064504D"/>
    <w:rsid w:val="00664C86"/>
    <w:rsid w:val="006704D8"/>
    <w:rsid w:val="00672CD4"/>
    <w:rsid w:val="00680137"/>
    <w:rsid w:val="00690450"/>
    <w:rsid w:val="006A65F0"/>
    <w:rsid w:val="006A7757"/>
    <w:rsid w:val="006C1B4C"/>
    <w:rsid w:val="006D48ED"/>
    <w:rsid w:val="006E3E0E"/>
    <w:rsid w:val="006E607E"/>
    <w:rsid w:val="007129B9"/>
    <w:rsid w:val="007259F1"/>
    <w:rsid w:val="007318BA"/>
    <w:rsid w:val="007357DD"/>
    <w:rsid w:val="00757134"/>
    <w:rsid w:val="007938D3"/>
    <w:rsid w:val="007B1B74"/>
    <w:rsid w:val="007C18E7"/>
    <w:rsid w:val="007D079C"/>
    <w:rsid w:val="007D264A"/>
    <w:rsid w:val="007D712A"/>
    <w:rsid w:val="007E63AD"/>
    <w:rsid w:val="00800B46"/>
    <w:rsid w:val="008147D2"/>
    <w:rsid w:val="00823CB3"/>
    <w:rsid w:val="008249BA"/>
    <w:rsid w:val="00853296"/>
    <w:rsid w:val="00857328"/>
    <w:rsid w:val="00865263"/>
    <w:rsid w:val="008726FD"/>
    <w:rsid w:val="00887BD2"/>
    <w:rsid w:val="008A7FF2"/>
    <w:rsid w:val="008C6CF2"/>
    <w:rsid w:val="008D104A"/>
    <w:rsid w:val="008D2D2C"/>
    <w:rsid w:val="00921D11"/>
    <w:rsid w:val="009246F2"/>
    <w:rsid w:val="00927075"/>
    <w:rsid w:val="00930956"/>
    <w:rsid w:val="009439D9"/>
    <w:rsid w:val="00964058"/>
    <w:rsid w:val="00967410"/>
    <w:rsid w:val="00976C76"/>
    <w:rsid w:val="009770FB"/>
    <w:rsid w:val="00992723"/>
    <w:rsid w:val="009B385C"/>
    <w:rsid w:val="009B5BB0"/>
    <w:rsid w:val="009C361E"/>
    <w:rsid w:val="009D21BD"/>
    <w:rsid w:val="009E42F4"/>
    <w:rsid w:val="009E7DCB"/>
    <w:rsid w:val="00A13C64"/>
    <w:rsid w:val="00A22C87"/>
    <w:rsid w:val="00A26D58"/>
    <w:rsid w:val="00A37CFD"/>
    <w:rsid w:val="00A8132F"/>
    <w:rsid w:val="00A84BE1"/>
    <w:rsid w:val="00A860BF"/>
    <w:rsid w:val="00AA2A01"/>
    <w:rsid w:val="00AB4BEC"/>
    <w:rsid w:val="00AB65DE"/>
    <w:rsid w:val="00AC2940"/>
    <w:rsid w:val="00AC781E"/>
    <w:rsid w:val="00B12654"/>
    <w:rsid w:val="00B22018"/>
    <w:rsid w:val="00B568E3"/>
    <w:rsid w:val="00B974FC"/>
    <w:rsid w:val="00BB536D"/>
    <w:rsid w:val="00BC34F9"/>
    <w:rsid w:val="00BE5D56"/>
    <w:rsid w:val="00BF3E03"/>
    <w:rsid w:val="00BF6529"/>
    <w:rsid w:val="00C0561C"/>
    <w:rsid w:val="00C06690"/>
    <w:rsid w:val="00C339B7"/>
    <w:rsid w:val="00C74726"/>
    <w:rsid w:val="00CD4783"/>
    <w:rsid w:val="00CD5D52"/>
    <w:rsid w:val="00CF14FD"/>
    <w:rsid w:val="00D03CC0"/>
    <w:rsid w:val="00D53278"/>
    <w:rsid w:val="00D65E49"/>
    <w:rsid w:val="00DA1098"/>
    <w:rsid w:val="00DB3F57"/>
    <w:rsid w:val="00DD348E"/>
    <w:rsid w:val="00E079CD"/>
    <w:rsid w:val="00E40486"/>
    <w:rsid w:val="00E458FA"/>
    <w:rsid w:val="00E4611C"/>
    <w:rsid w:val="00E55326"/>
    <w:rsid w:val="00E55882"/>
    <w:rsid w:val="00E82562"/>
    <w:rsid w:val="00EC18DA"/>
    <w:rsid w:val="00EC35B3"/>
    <w:rsid w:val="00EE60AC"/>
    <w:rsid w:val="00F200CE"/>
    <w:rsid w:val="00F25B28"/>
    <w:rsid w:val="00F35FC3"/>
    <w:rsid w:val="00F502A9"/>
    <w:rsid w:val="00F558C9"/>
    <w:rsid w:val="00F63E40"/>
    <w:rsid w:val="00F77997"/>
    <w:rsid w:val="00F8479F"/>
    <w:rsid w:val="00F8547A"/>
    <w:rsid w:val="00FB2D98"/>
    <w:rsid w:val="00FB72A4"/>
    <w:rsid w:val="00FC1CD9"/>
    <w:rsid w:val="00FD6C43"/>
    <w:rsid w:val="00FF1C67"/>
    <w:rsid w:val="00FF77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DE4CD6"/>
  <w15:chartTrackingRefBased/>
  <w15:docId w15:val="{8A2D0E2E-3BD5-46A8-A151-C7E361F257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0956"/>
    <w:pPr>
      <w:numPr>
        <w:numId w:val="12"/>
      </w:numPr>
      <w:spacing w:after="240" w:line="240" w:lineRule="auto"/>
    </w:pPr>
    <w:rPr>
      <w:rFonts w:ascii="Times New Roman" w:hAnsi="Times New Roman" w:cs="Times New Roman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2CD4"/>
    <w:pPr>
      <w:numPr>
        <w:numId w:val="0"/>
      </w:numPr>
      <w:ind w:left="720" w:hanging="432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72CD4"/>
    <w:pPr>
      <w:numPr>
        <w:numId w:val="0"/>
      </w:numPr>
      <w:spacing w:after="0"/>
      <w:ind w:left="1368" w:hanging="432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2CD4"/>
    <w:rPr>
      <w:rFonts w:ascii="Segoe UI" w:hAnsi="Segoe UI" w:cs="Segoe UI"/>
      <w:sz w:val="18"/>
      <w:szCs w:val="18"/>
    </w:rPr>
  </w:style>
  <w:style w:type="numbering" w:customStyle="1" w:styleId="Style1">
    <w:name w:val="Style1"/>
    <w:uiPriority w:val="99"/>
    <w:rsid w:val="00E55882"/>
    <w:pPr>
      <w:numPr>
        <w:numId w:val="4"/>
      </w:numPr>
    </w:pPr>
  </w:style>
  <w:style w:type="numbering" w:customStyle="1" w:styleId="agendanumbers">
    <w:name w:val="agenda numbers"/>
    <w:uiPriority w:val="99"/>
    <w:rsid w:val="00930956"/>
    <w:pPr>
      <w:numPr>
        <w:numId w:val="8"/>
      </w:numPr>
    </w:pPr>
  </w:style>
  <w:style w:type="paragraph" w:customStyle="1" w:styleId="agendaheading">
    <w:name w:val="agenda heading"/>
    <w:basedOn w:val="Normal"/>
    <w:link w:val="agendaheadingChar"/>
    <w:qFormat/>
    <w:rsid w:val="00FB2D98"/>
    <w:pPr>
      <w:numPr>
        <w:numId w:val="0"/>
      </w:numPr>
      <w:jc w:val="center"/>
    </w:pPr>
    <w:rPr>
      <w:b/>
    </w:rPr>
  </w:style>
  <w:style w:type="paragraph" w:customStyle="1" w:styleId="agendasubheading">
    <w:name w:val="agenda sub heading"/>
    <w:basedOn w:val="agendaheading"/>
    <w:link w:val="agendasubheadingChar"/>
    <w:qFormat/>
    <w:rsid w:val="00FB2D98"/>
    <w:rPr>
      <w:b w:val="0"/>
    </w:rPr>
  </w:style>
  <w:style w:type="character" w:customStyle="1" w:styleId="agendaheadingChar">
    <w:name w:val="agenda heading Char"/>
    <w:basedOn w:val="DefaultParagraphFont"/>
    <w:link w:val="agendaheading"/>
    <w:rsid w:val="00FB2D98"/>
    <w:rPr>
      <w:rFonts w:ascii="Times New Roman" w:hAnsi="Times New Roman" w:cs="Times New Roman"/>
      <w:b/>
      <w:sz w:val="28"/>
      <w:szCs w:val="28"/>
    </w:rPr>
  </w:style>
  <w:style w:type="character" w:customStyle="1" w:styleId="agendasubheadingChar">
    <w:name w:val="agenda sub heading Char"/>
    <w:basedOn w:val="agendaheadingChar"/>
    <w:link w:val="agendasubheading"/>
    <w:rsid w:val="00FB2D98"/>
    <w:rPr>
      <w:rFonts w:ascii="Times New Roman" w:hAnsi="Times New Roman" w:cs="Times New Roman"/>
      <w:b w:val="0"/>
      <w:sz w:val="28"/>
      <w:szCs w:val="28"/>
    </w:rPr>
  </w:style>
  <w:style w:type="character" w:styleId="Hyperlink">
    <w:name w:val="Hyperlink"/>
    <w:basedOn w:val="DefaultParagraphFont"/>
    <w:uiPriority w:val="99"/>
    <w:semiHidden/>
    <w:unhideWhenUsed/>
    <w:rsid w:val="00141D1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063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6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1AE3DC-F4C0-4748-A935-E1715933A3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91</Words>
  <Characters>52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aine Robertson</dc:creator>
  <cp:keywords/>
  <dc:description/>
  <cp:lastModifiedBy>Earley, Donna</cp:lastModifiedBy>
  <cp:revision>6</cp:revision>
  <cp:lastPrinted>2024-03-21T21:46:00Z</cp:lastPrinted>
  <dcterms:created xsi:type="dcterms:W3CDTF">2024-03-14T14:21:00Z</dcterms:created>
  <dcterms:modified xsi:type="dcterms:W3CDTF">2024-03-21T21:47:00Z</dcterms:modified>
</cp:coreProperties>
</file>